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DFEF" w14:textId="77777777" w:rsidR="00AA1FBE" w:rsidRDefault="00AA1FBE">
      <w:pPr>
        <w:spacing w:line="276" w:lineRule="auto"/>
        <w:jc w:val="both"/>
      </w:pPr>
    </w:p>
    <w:p w14:paraId="365FAD84" w14:textId="77777777" w:rsidR="00AA1FBE" w:rsidRDefault="005061BC">
      <w:pPr>
        <w:spacing w:line="276" w:lineRule="auto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529D7000" wp14:editId="7CDEA197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F9064B1" w14:textId="77777777" w:rsidR="00AA1FBE" w:rsidRDefault="00AA1FBE">
      <w:pPr>
        <w:spacing w:line="276" w:lineRule="auto"/>
        <w:jc w:val="both"/>
      </w:pPr>
    </w:p>
    <w:p w14:paraId="31739592" w14:textId="77777777" w:rsidR="00AA1FBE" w:rsidRDefault="00AA1FBE">
      <w:pPr>
        <w:spacing w:line="276" w:lineRule="auto"/>
        <w:jc w:val="both"/>
      </w:pPr>
    </w:p>
    <w:p w14:paraId="3A3DCF84" w14:textId="77777777" w:rsidR="00AA1FBE" w:rsidRDefault="00AA1FBE">
      <w:pPr>
        <w:spacing w:line="276" w:lineRule="auto"/>
        <w:jc w:val="both"/>
      </w:pPr>
    </w:p>
    <w:p w14:paraId="704ECDBF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A380D94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736D9D89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4F418881" w14:textId="0645E730" w:rsidR="00AA1FBE" w:rsidRDefault="00322607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</w:t>
      </w:r>
      <w:r w:rsidR="00243A1A">
        <w:rPr>
          <w:rFonts w:ascii="Palatino Linotype" w:eastAsia="Palatino Linotype" w:hAnsi="Palatino Linotype" w:cs="Palatino Linotype"/>
          <w:b/>
          <w:sz w:val="44"/>
          <w:szCs w:val="44"/>
        </w:rPr>
        <w:t>YYY</w:t>
      </w:r>
      <w:r w:rsidR="005061BC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: </w:t>
      </w:r>
      <w:r w:rsidR="00243A1A">
        <w:rPr>
          <w:rFonts w:ascii="Palatino Linotype" w:eastAsia="Palatino Linotype" w:hAnsi="Palatino Linotype" w:cs="Palatino Linotype"/>
          <w:b/>
          <w:sz w:val="44"/>
          <w:szCs w:val="44"/>
        </w:rPr>
        <w:t>&lt;Course Title&gt;</w:t>
      </w:r>
    </w:p>
    <w:p w14:paraId="57B074E1" w14:textId="12EF748A" w:rsidR="00743360" w:rsidRDefault="00743360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243A1A">
        <w:rPr>
          <w:rFonts w:ascii="Palatino Linotype" w:eastAsia="Palatino Linotype" w:hAnsi="Palatino Linotype" w:cs="Palatino Linotype"/>
          <w:b/>
          <w:sz w:val="44"/>
          <w:szCs w:val="44"/>
        </w:rPr>
        <w:t>Fall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</w:t>
      </w:r>
      <w:r w:rsidR="00427BEA">
        <w:rPr>
          <w:rFonts w:ascii="Palatino Linotype" w:eastAsia="Palatino Linotype" w:hAnsi="Palatino Linotype" w:cs="Palatino Linotype"/>
          <w:b/>
          <w:sz w:val="44"/>
          <w:szCs w:val="44"/>
        </w:rPr>
        <w:t>1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>]</w:t>
      </w:r>
    </w:p>
    <w:p w14:paraId="201EA0E5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20F3779" w14:textId="3D7781D7" w:rsidR="00AA1FBE" w:rsidRDefault="005061BC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Project Report</w:t>
      </w:r>
    </w:p>
    <w:p w14:paraId="30F2A50C" w14:textId="0510DC4A" w:rsidR="00FF64FB" w:rsidRDefault="00FF64FB" w:rsidP="00FF64FB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Group No. – A (Section Z) </w:t>
      </w:r>
    </w:p>
    <w:p w14:paraId="436968B1" w14:textId="7F6C3D20" w:rsidR="00AA1FBE" w:rsidRDefault="00AA1FBE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6D10D0E" w14:textId="77777777" w:rsidR="002B5746" w:rsidRDefault="002B5746">
      <w:pPr>
        <w:spacing w:line="276" w:lineRule="auto"/>
        <w:rPr>
          <w:b/>
        </w:rPr>
      </w:pPr>
    </w:p>
    <w:p w14:paraId="28096B4D" w14:textId="48603DA2" w:rsidR="00AA1FBE" w:rsidRDefault="005061BC">
      <w:pPr>
        <w:spacing w:line="276" w:lineRule="auto"/>
        <w:rPr>
          <w:b/>
        </w:rPr>
      </w:pPr>
      <w:r>
        <w:rPr>
          <w:b/>
        </w:rPr>
        <w:t>Submitted by:</w:t>
      </w:r>
    </w:p>
    <w:p w14:paraId="0C661F60" w14:textId="016F0D9D" w:rsidR="00AA1FBE" w:rsidRDefault="00AA1FBE">
      <w:pPr>
        <w:spacing w:line="276" w:lineRule="auto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9"/>
        <w:gridCol w:w="2360"/>
        <w:gridCol w:w="2074"/>
        <w:gridCol w:w="2557"/>
      </w:tblGrid>
      <w:tr w:rsidR="00243A1A" w14:paraId="1DE14FC7" w14:textId="77777777" w:rsidTr="00243A1A">
        <w:tc>
          <w:tcPr>
            <w:tcW w:w="2359" w:type="dxa"/>
          </w:tcPr>
          <w:p w14:paraId="2187F1E1" w14:textId="2210C68D" w:rsidR="00243A1A" w:rsidRDefault="00243A1A">
            <w:pPr>
              <w:spacing w:line="276" w:lineRule="auto"/>
              <w:rPr>
                <w:b/>
              </w:rPr>
            </w:pPr>
            <w:r>
              <w:rPr>
                <w:b/>
              </w:rPr>
              <w:t>Student ID</w:t>
            </w:r>
          </w:p>
        </w:tc>
        <w:tc>
          <w:tcPr>
            <w:tcW w:w="2360" w:type="dxa"/>
          </w:tcPr>
          <w:p w14:paraId="7756FBE2" w14:textId="4ECB8BF6" w:rsidR="00243A1A" w:rsidRDefault="00243A1A">
            <w:pPr>
              <w:spacing w:line="276" w:lineRule="auto"/>
              <w:rPr>
                <w:b/>
              </w:rPr>
            </w:pPr>
            <w:r>
              <w:rPr>
                <w:b/>
              </w:rPr>
              <w:t>Student Name</w:t>
            </w:r>
          </w:p>
        </w:tc>
        <w:tc>
          <w:tcPr>
            <w:tcW w:w="2074" w:type="dxa"/>
          </w:tcPr>
          <w:p w14:paraId="417BD1D0" w14:textId="5E1957E7" w:rsidR="00243A1A" w:rsidRDefault="00243A1A">
            <w:pPr>
              <w:spacing w:line="276" w:lineRule="auto"/>
              <w:rPr>
                <w:b/>
              </w:rPr>
            </w:pPr>
            <w:r>
              <w:rPr>
                <w:b/>
              </w:rPr>
              <w:t>Contribution Percentage</w:t>
            </w:r>
          </w:p>
        </w:tc>
        <w:tc>
          <w:tcPr>
            <w:tcW w:w="2557" w:type="dxa"/>
          </w:tcPr>
          <w:p w14:paraId="5F0A0150" w14:textId="42C37BD2" w:rsidR="00243A1A" w:rsidRDefault="00243A1A">
            <w:pPr>
              <w:spacing w:line="276" w:lineRule="auto"/>
              <w:rPr>
                <w:b/>
              </w:rPr>
            </w:pPr>
            <w:r>
              <w:rPr>
                <w:b/>
              </w:rPr>
              <w:t xml:space="preserve">Signature </w:t>
            </w:r>
          </w:p>
        </w:tc>
      </w:tr>
      <w:tr w:rsidR="00243A1A" w14:paraId="5B2A948D" w14:textId="77777777" w:rsidTr="00243A1A">
        <w:tc>
          <w:tcPr>
            <w:tcW w:w="2359" w:type="dxa"/>
          </w:tcPr>
          <w:p w14:paraId="67BE467A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360" w:type="dxa"/>
          </w:tcPr>
          <w:p w14:paraId="09A2B793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074" w:type="dxa"/>
          </w:tcPr>
          <w:p w14:paraId="45EBE4A0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557" w:type="dxa"/>
          </w:tcPr>
          <w:p w14:paraId="4269428B" w14:textId="462CF626" w:rsidR="00243A1A" w:rsidRDefault="00243A1A">
            <w:pPr>
              <w:spacing w:line="276" w:lineRule="auto"/>
              <w:rPr>
                <w:b/>
              </w:rPr>
            </w:pPr>
          </w:p>
        </w:tc>
      </w:tr>
      <w:tr w:rsidR="00243A1A" w14:paraId="7F68C9F7" w14:textId="77777777" w:rsidTr="00243A1A">
        <w:tc>
          <w:tcPr>
            <w:tcW w:w="2359" w:type="dxa"/>
          </w:tcPr>
          <w:p w14:paraId="5DB1C38F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360" w:type="dxa"/>
          </w:tcPr>
          <w:p w14:paraId="07A82EE7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074" w:type="dxa"/>
          </w:tcPr>
          <w:p w14:paraId="163B19C1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557" w:type="dxa"/>
          </w:tcPr>
          <w:p w14:paraId="5A1C0140" w14:textId="05AE9948" w:rsidR="00243A1A" w:rsidRDefault="00243A1A">
            <w:pPr>
              <w:spacing w:line="276" w:lineRule="auto"/>
              <w:rPr>
                <w:b/>
              </w:rPr>
            </w:pPr>
          </w:p>
        </w:tc>
      </w:tr>
      <w:tr w:rsidR="00243A1A" w14:paraId="27C43D7F" w14:textId="77777777" w:rsidTr="00243A1A">
        <w:tc>
          <w:tcPr>
            <w:tcW w:w="2359" w:type="dxa"/>
          </w:tcPr>
          <w:p w14:paraId="0B91DF0F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360" w:type="dxa"/>
          </w:tcPr>
          <w:p w14:paraId="76270342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074" w:type="dxa"/>
          </w:tcPr>
          <w:p w14:paraId="63F713AE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557" w:type="dxa"/>
          </w:tcPr>
          <w:p w14:paraId="51B4FFC0" w14:textId="7457B63C" w:rsidR="00243A1A" w:rsidRDefault="00243A1A">
            <w:pPr>
              <w:spacing w:line="276" w:lineRule="auto"/>
              <w:rPr>
                <w:b/>
              </w:rPr>
            </w:pPr>
          </w:p>
        </w:tc>
      </w:tr>
      <w:tr w:rsidR="00243A1A" w14:paraId="120037E3" w14:textId="77777777" w:rsidTr="00243A1A">
        <w:tc>
          <w:tcPr>
            <w:tcW w:w="2359" w:type="dxa"/>
          </w:tcPr>
          <w:p w14:paraId="2E77F553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360" w:type="dxa"/>
          </w:tcPr>
          <w:p w14:paraId="4B0B2FDE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074" w:type="dxa"/>
          </w:tcPr>
          <w:p w14:paraId="55FD9F02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557" w:type="dxa"/>
          </w:tcPr>
          <w:p w14:paraId="073832C4" w14:textId="18BAEC08" w:rsidR="00243A1A" w:rsidRDefault="00243A1A">
            <w:pPr>
              <w:spacing w:line="276" w:lineRule="auto"/>
              <w:rPr>
                <w:b/>
              </w:rPr>
            </w:pPr>
          </w:p>
        </w:tc>
      </w:tr>
      <w:tr w:rsidR="00243A1A" w14:paraId="47E5E571" w14:textId="77777777" w:rsidTr="00243A1A">
        <w:tc>
          <w:tcPr>
            <w:tcW w:w="2359" w:type="dxa"/>
          </w:tcPr>
          <w:p w14:paraId="70EA7E27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360" w:type="dxa"/>
          </w:tcPr>
          <w:p w14:paraId="6EF68903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074" w:type="dxa"/>
          </w:tcPr>
          <w:p w14:paraId="4998C8BD" w14:textId="77777777" w:rsidR="00243A1A" w:rsidRDefault="00243A1A">
            <w:pPr>
              <w:spacing w:line="276" w:lineRule="auto"/>
              <w:rPr>
                <w:b/>
              </w:rPr>
            </w:pPr>
          </w:p>
        </w:tc>
        <w:tc>
          <w:tcPr>
            <w:tcW w:w="2557" w:type="dxa"/>
          </w:tcPr>
          <w:p w14:paraId="02F33932" w14:textId="7DCA0117" w:rsidR="00243A1A" w:rsidRDefault="00243A1A">
            <w:pPr>
              <w:spacing w:line="276" w:lineRule="auto"/>
              <w:rPr>
                <w:b/>
              </w:rPr>
            </w:pPr>
          </w:p>
        </w:tc>
      </w:tr>
    </w:tbl>
    <w:p w14:paraId="08EFA8E4" w14:textId="77777777" w:rsidR="002B5746" w:rsidRPr="002B5746" w:rsidRDefault="002B5746" w:rsidP="002B5746">
      <w:pPr>
        <w:pStyle w:val="ListParagraph"/>
        <w:spacing w:line="276" w:lineRule="auto"/>
        <w:rPr>
          <w:b/>
        </w:rPr>
      </w:pPr>
    </w:p>
    <w:p w14:paraId="3C4BA43D" w14:textId="4F539844" w:rsidR="002B5746" w:rsidRPr="002B5746" w:rsidRDefault="002B5746" w:rsidP="002B5746">
      <w:pPr>
        <w:spacing w:line="276" w:lineRule="auto"/>
        <w:jc w:val="both"/>
        <w:rPr>
          <w:bCs/>
          <w:i/>
          <w:iCs/>
          <w:color w:val="FF0000"/>
          <w:sz w:val="22"/>
          <w:szCs w:val="22"/>
        </w:rPr>
      </w:pPr>
      <w:r w:rsidRPr="002B5746">
        <w:rPr>
          <w:bCs/>
          <w:i/>
          <w:iCs/>
          <w:color w:val="FF0000"/>
          <w:sz w:val="22"/>
          <w:szCs w:val="22"/>
        </w:rPr>
        <w:t>The differen</w:t>
      </w:r>
      <w:r>
        <w:rPr>
          <w:bCs/>
          <w:i/>
          <w:iCs/>
          <w:color w:val="FF0000"/>
          <w:sz w:val="22"/>
          <w:szCs w:val="22"/>
        </w:rPr>
        <w:t>ce</w:t>
      </w:r>
      <w:r w:rsidRPr="002B5746">
        <w:rPr>
          <w:bCs/>
          <w:i/>
          <w:iCs/>
          <w:color w:val="FF0000"/>
          <w:sz w:val="22"/>
          <w:szCs w:val="22"/>
        </w:rPr>
        <w:t xml:space="preserve"> between maximum and minimum contribution among the students must be at least 10%. Otherwise, penalty will be given to every member of the team. </w:t>
      </w:r>
      <w:r>
        <w:rPr>
          <w:bCs/>
          <w:i/>
          <w:iCs/>
          <w:color w:val="FF0000"/>
          <w:sz w:val="22"/>
          <w:szCs w:val="22"/>
        </w:rPr>
        <w:t>Remove this line when you prepare the report.</w:t>
      </w:r>
      <w:r w:rsidR="00F804BE">
        <w:rPr>
          <w:bCs/>
          <w:i/>
          <w:iCs/>
          <w:color w:val="FF0000"/>
          <w:sz w:val="22"/>
          <w:szCs w:val="22"/>
        </w:rPr>
        <w:t xml:space="preserve"> Remove these lines after preparing report.</w:t>
      </w:r>
    </w:p>
    <w:p w14:paraId="26E32AF8" w14:textId="77777777" w:rsidR="002B5746" w:rsidRDefault="002B5746">
      <w:pPr>
        <w:spacing w:line="276" w:lineRule="auto"/>
        <w:rPr>
          <w:b/>
        </w:rPr>
      </w:pPr>
    </w:p>
    <w:p w14:paraId="6965B2DD" w14:textId="7A20E84E" w:rsidR="00AA1FBE" w:rsidRDefault="00AA1FBE">
      <w:pPr>
        <w:spacing w:line="276" w:lineRule="auto"/>
        <w:jc w:val="both"/>
        <w:rPr>
          <w:b/>
        </w:rPr>
      </w:pPr>
    </w:p>
    <w:p w14:paraId="5B5AD10B" w14:textId="6D496C72" w:rsidR="00AA1FBE" w:rsidRDefault="00AA1FBE">
      <w:pPr>
        <w:spacing w:line="276" w:lineRule="auto"/>
        <w:jc w:val="both"/>
      </w:pPr>
    </w:p>
    <w:p w14:paraId="3DB0B150" w14:textId="77777777" w:rsidR="00B722A8" w:rsidRDefault="00B722A8">
      <w:pPr>
        <w:spacing w:line="276" w:lineRule="auto"/>
        <w:jc w:val="both"/>
      </w:pPr>
    </w:p>
    <w:p w14:paraId="0E953171" w14:textId="4D59E0F6" w:rsidR="002F3DC4" w:rsidRPr="00D9374A" w:rsidRDefault="00B722A8" w:rsidP="00B722A8">
      <w:pPr>
        <w:pStyle w:val="Heading1"/>
        <w:numPr>
          <w:ilvl w:val="0"/>
          <w:numId w:val="1"/>
        </w:numPr>
        <w:ind w:left="426" w:hanging="426"/>
        <w:rPr>
          <w:rFonts w:ascii="Times New Roman" w:hAnsi="Times New Roman" w:cs="Times New Roman"/>
        </w:rPr>
      </w:pPr>
      <w:r w:rsidRPr="00D9374A">
        <w:rPr>
          <w:rFonts w:ascii="Times New Roman" w:hAnsi="Times New Roman" w:cs="Times New Roman"/>
        </w:rPr>
        <w:lastRenderedPageBreak/>
        <w:t>Introduction</w:t>
      </w:r>
    </w:p>
    <w:p w14:paraId="4C6C221E" w14:textId="521A5898" w:rsidR="002F3DC4" w:rsidRDefault="002F3DC4" w:rsidP="002F3DC4"/>
    <w:p w14:paraId="6AC3A854" w14:textId="60BF293E" w:rsidR="005E2716" w:rsidRDefault="00B722A8" w:rsidP="00B722A8">
      <w:pPr>
        <w:jc w:val="both"/>
      </w:pPr>
      <w:r>
        <w:t xml:space="preserve">Provide an overview of your project work including the performance of different models. Must not be more than 250 words. </w:t>
      </w:r>
    </w:p>
    <w:p w14:paraId="15EC163A" w14:textId="77777777" w:rsidR="005E2716" w:rsidRPr="00D9374A" w:rsidRDefault="005E2716" w:rsidP="005E2716">
      <w:pPr>
        <w:pStyle w:val="Heading1"/>
        <w:numPr>
          <w:ilvl w:val="0"/>
          <w:numId w:val="1"/>
        </w:numPr>
        <w:ind w:left="426" w:hanging="426"/>
        <w:rPr>
          <w:rFonts w:ascii="Times New Roman" w:hAnsi="Times New Roman" w:cs="Times New Roman"/>
        </w:rPr>
      </w:pPr>
      <w:r w:rsidRPr="00D9374A">
        <w:rPr>
          <w:rFonts w:ascii="Times New Roman" w:hAnsi="Times New Roman" w:cs="Times New Roman"/>
        </w:rPr>
        <w:t>Data Preprocessing</w:t>
      </w:r>
    </w:p>
    <w:p w14:paraId="1D1D76DB" w14:textId="77777777" w:rsidR="005E2716" w:rsidRDefault="005E2716" w:rsidP="005E2716"/>
    <w:p w14:paraId="23AEF1E5" w14:textId="52841235" w:rsidR="00B722A8" w:rsidRDefault="005E2716" w:rsidP="002D29D1">
      <w:pPr>
        <w:jc w:val="both"/>
      </w:pPr>
      <w:r>
        <w:t>Explain your data pre-processing steps including filling null values, dropping duplicates, encoding, scaling, dimensionality reduction or other approaches as applicable.</w:t>
      </w:r>
    </w:p>
    <w:p w14:paraId="085C7799" w14:textId="4F984B01" w:rsidR="00B722A8" w:rsidRPr="00D9374A" w:rsidRDefault="00D9374A" w:rsidP="00B722A8">
      <w:pPr>
        <w:pStyle w:val="Heading1"/>
        <w:numPr>
          <w:ilvl w:val="0"/>
          <w:numId w:val="1"/>
        </w:numPr>
        <w:ind w:left="426" w:hanging="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aset Characteristics and </w:t>
      </w:r>
      <w:r w:rsidR="00B722A8" w:rsidRPr="00D9374A">
        <w:rPr>
          <w:rFonts w:ascii="Times New Roman" w:hAnsi="Times New Roman" w:cs="Times New Roman"/>
        </w:rPr>
        <w:t>Exploratory Data Analysis</w:t>
      </w:r>
      <w:r w:rsidR="0013472F">
        <w:rPr>
          <w:rFonts w:ascii="Times New Roman" w:hAnsi="Times New Roman" w:cs="Times New Roman"/>
        </w:rPr>
        <w:t xml:space="preserve"> (EDA)</w:t>
      </w:r>
    </w:p>
    <w:p w14:paraId="246A7D87" w14:textId="245E6828" w:rsidR="00B722A8" w:rsidRDefault="00B722A8" w:rsidP="00B722A8"/>
    <w:p w14:paraId="46F92E77" w14:textId="2FBB5CF6" w:rsidR="00B722A8" w:rsidRDefault="00B722A8" w:rsidP="002D29D1">
      <w:pPr>
        <w:jc w:val="both"/>
      </w:pPr>
      <w:r>
        <w:t xml:space="preserve">In this section, </w:t>
      </w:r>
      <w:r w:rsidR="00D9374A">
        <w:t>introduce your dataset. Mention number of rows, columns and other characteristics. P</w:t>
      </w:r>
      <w:r>
        <w:t xml:space="preserve">rovide the histograms of data distribution and correlations among the variable with a suitable discussion. </w:t>
      </w:r>
      <w:r w:rsidR="00FF64FB" w:rsidRPr="0013472F">
        <w:rPr>
          <w:color w:val="FF0000"/>
        </w:rPr>
        <w:t xml:space="preserve">This section is a must for CSE303 students. </w:t>
      </w:r>
      <w:r w:rsidR="00FF64FB">
        <w:t xml:space="preserve">For others, </w:t>
      </w:r>
      <w:r w:rsidR="0013472F">
        <w:t xml:space="preserve">visualizations for EDA </w:t>
      </w:r>
      <w:proofErr w:type="gramStart"/>
      <w:r w:rsidR="0013472F">
        <w:t>is</w:t>
      </w:r>
      <w:proofErr w:type="gramEnd"/>
      <w:r w:rsidR="0013472F">
        <w:t xml:space="preserve"> not mandatory but will be appreciated</w:t>
      </w:r>
      <w:r w:rsidR="00DF5AD0">
        <w:t xml:space="preserve"> and would carry bonus marks.</w:t>
      </w:r>
    </w:p>
    <w:p w14:paraId="24BCC2B3" w14:textId="35860827" w:rsidR="00B722A8" w:rsidRPr="00D9374A" w:rsidRDefault="002D29D1" w:rsidP="00B722A8">
      <w:pPr>
        <w:pStyle w:val="Heading1"/>
        <w:numPr>
          <w:ilvl w:val="0"/>
          <w:numId w:val="1"/>
        </w:numPr>
        <w:ind w:left="426" w:hanging="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 Science Perspective Model</w:t>
      </w:r>
    </w:p>
    <w:p w14:paraId="30D7950C" w14:textId="597DB909" w:rsidR="00B722A8" w:rsidRDefault="00B722A8" w:rsidP="00B722A8"/>
    <w:p w14:paraId="473079A4" w14:textId="06AFB095" w:rsidR="00B722A8" w:rsidRDefault="00B722A8" w:rsidP="00B722A8">
      <w:pPr>
        <w:jc w:val="both"/>
      </w:pPr>
      <w:r>
        <w:t xml:space="preserve">Provide a brief description of </w:t>
      </w:r>
      <w:r w:rsidR="002D29D1">
        <w:t>your built</w:t>
      </w:r>
      <w:r>
        <w:t xml:space="preserve"> models you used</w:t>
      </w:r>
      <w:r w:rsidR="00243A1A">
        <w:t>.</w:t>
      </w:r>
      <w:r>
        <w:t xml:space="preserve"> </w:t>
      </w:r>
    </w:p>
    <w:p w14:paraId="4527F66A" w14:textId="4CE7EEF6" w:rsidR="00B722A8" w:rsidRDefault="00B722A8" w:rsidP="002D29D1">
      <w:pPr>
        <w:jc w:val="both"/>
      </w:pPr>
      <w:r>
        <w:t xml:space="preserve">Don’t copy-paste directly from the Internet! Write in your own words. Maximum </w:t>
      </w:r>
      <w:r w:rsidR="00243A1A">
        <w:t>2</w:t>
      </w:r>
      <w:r>
        <w:t xml:space="preserve"> Page</w:t>
      </w:r>
      <w:r w:rsidR="00243A1A">
        <w:t>s</w:t>
      </w:r>
      <w:r w:rsidR="00A64F75" w:rsidRPr="0013472F">
        <w:rPr>
          <w:color w:val="FF0000"/>
        </w:rPr>
        <w:t xml:space="preserve">. </w:t>
      </w:r>
    </w:p>
    <w:p w14:paraId="120B7C01" w14:textId="6EFBAC0D" w:rsidR="00B722A8" w:rsidRPr="00D9374A" w:rsidRDefault="002D29D1" w:rsidP="00B722A8">
      <w:pPr>
        <w:pStyle w:val="Heading1"/>
        <w:numPr>
          <w:ilvl w:val="0"/>
          <w:numId w:val="1"/>
        </w:numPr>
        <w:ind w:left="426" w:hanging="42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ss and accuracy</w:t>
      </w:r>
    </w:p>
    <w:p w14:paraId="2D37EEC9" w14:textId="55D05A41" w:rsidR="00B722A8" w:rsidRDefault="00B722A8" w:rsidP="00B722A8"/>
    <w:p w14:paraId="4DF672B7" w14:textId="52401F3A" w:rsidR="00B722A8" w:rsidRPr="001E0E25" w:rsidRDefault="00B722A8" w:rsidP="00B722A8">
      <w:pPr>
        <w:rPr>
          <w:color w:val="FF0000"/>
        </w:rPr>
      </w:pPr>
      <w:r>
        <w:t xml:space="preserve">Use charts, figures appropriately to visualize and compare the performance of </w:t>
      </w:r>
      <w:r w:rsidR="000A3204">
        <w:t xml:space="preserve">your model or </w:t>
      </w:r>
      <w:r>
        <w:t>different models.</w:t>
      </w:r>
    </w:p>
    <w:p w14:paraId="46D8950E" w14:textId="07B557FD" w:rsidR="00B722A8" w:rsidRPr="00D9374A" w:rsidRDefault="00B722A8" w:rsidP="00B722A8">
      <w:pPr>
        <w:pStyle w:val="Heading1"/>
        <w:numPr>
          <w:ilvl w:val="0"/>
          <w:numId w:val="1"/>
        </w:numPr>
        <w:ind w:left="426" w:hanging="426"/>
        <w:rPr>
          <w:rFonts w:ascii="Times New Roman" w:hAnsi="Times New Roman" w:cs="Times New Roman"/>
        </w:rPr>
      </w:pPr>
      <w:r w:rsidRPr="00D9374A">
        <w:rPr>
          <w:rFonts w:ascii="Times New Roman" w:hAnsi="Times New Roman" w:cs="Times New Roman"/>
        </w:rPr>
        <w:t>Discussion</w:t>
      </w:r>
    </w:p>
    <w:p w14:paraId="52FD328A" w14:textId="5688C9B9" w:rsidR="00B722A8" w:rsidRDefault="00B722A8" w:rsidP="00B722A8"/>
    <w:p w14:paraId="3AFC2D22" w14:textId="39FDEFB6" w:rsidR="00B10D61" w:rsidRDefault="00B722A8" w:rsidP="00B10D61">
      <w:pPr>
        <w:jc w:val="both"/>
      </w:pPr>
      <w:r>
        <w:t>Most important section!</w:t>
      </w:r>
      <w:r w:rsidR="00D00799">
        <w:t xml:space="preserve"> </w:t>
      </w:r>
      <w:proofErr w:type="spellStart"/>
      <w:r>
        <w:t>Analyze</w:t>
      </w:r>
      <w:proofErr w:type="spellEnd"/>
      <w:r>
        <w:t xml:space="preserve"> the performance of the models and provide your hypothesis behind their performance</w:t>
      </w:r>
      <w:r w:rsidR="00B10D61">
        <w:t xml:space="preserve">, e.g. </w:t>
      </w:r>
      <w:r w:rsidR="001E0E25">
        <w:t>How</w:t>
      </w:r>
      <w:r w:rsidR="00B10D61">
        <w:t xml:space="preserve"> model </w:t>
      </w:r>
      <w:r w:rsidR="001E0E25">
        <w:t>is</w:t>
      </w:r>
      <w:r w:rsidR="00B10D61">
        <w:t xml:space="preserve"> performing better? Provide appropriate reasonings of your hypothesis.</w:t>
      </w:r>
    </w:p>
    <w:p w14:paraId="22ED3B3B" w14:textId="7A093ACA" w:rsidR="00B10D61" w:rsidRPr="00D9374A" w:rsidRDefault="00B10D61" w:rsidP="00B10D61">
      <w:pPr>
        <w:pStyle w:val="Heading1"/>
        <w:numPr>
          <w:ilvl w:val="0"/>
          <w:numId w:val="1"/>
        </w:numPr>
        <w:ind w:left="426" w:hanging="426"/>
        <w:rPr>
          <w:rFonts w:ascii="Times New Roman" w:hAnsi="Times New Roman" w:cs="Times New Roman"/>
        </w:rPr>
      </w:pPr>
      <w:r w:rsidRPr="00D9374A">
        <w:rPr>
          <w:rFonts w:ascii="Times New Roman" w:hAnsi="Times New Roman" w:cs="Times New Roman"/>
        </w:rPr>
        <w:t>Conclusion</w:t>
      </w:r>
    </w:p>
    <w:p w14:paraId="4F21436E" w14:textId="4A24AA1A" w:rsidR="00B10D61" w:rsidRDefault="00B10D61" w:rsidP="00B10D61"/>
    <w:p w14:paraId="3F4A1861" w14:textId="66D6944A" w:rsidR="00B10D61" w:rsidRDefault="00B10D61" w:rsidP="00B10D61">
      <w:r>
        <w:t>What’s on your mind after finishing this project?</w:t>
      </w:r>
    </w:p>
    <w:p w14:paraId="28D1DE97" w14:textId="24B06559" w:rsidR="00B10D61" w:rsidRDefault="00B10D61" w:rsidP="00D00799">
      <w:r>
        <w:t xml:space="preserve">Put remarks, comments, challenges, opportunities – anything in this section. </w:t>
      </w:r>
    </w:p>
    <w:p w14:paraId="1F1E5055" w14:textId="483187C7" w:rsidR="00FF64FB" w:rsidRDefault="00FF64FB" w:rsidP="00FF64FB">
      <w:pPr>
        <w:pStyle w:val="Heading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ferences</w:t>
      </w:r>
    </w:p>
    <w:p w14:paraId="2F32A5D3" w14:textId="7067006C" w:rsidR="00FF64FB" w:rsidRDefault="00FF64FB" w:rsidP="00FF64FB"/>
    <w:p w14:paraId="20ADE7B0" w14:textId="5DE1E013" w:rsidR="00FF64FB" w:rsidRDefault="00FF64FB" w:rsidP="00FF64FB">
      <w:r>
        <w:t>Put your references here, if any.</w:t>
      </w:r>
    </w:p>
    <w:p w14:paraId="09A62D25" w14:textId="248E6214" w:rsidR="00FF64FB" w:rsidRDefault="00FF64FB" w:rsidP="00FF64FB">
      <w:pPr>
        <w:pStyle w:val="Heading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endix</w:t>
      </w:r>
    </w:p>
    <w:p w14:paraId="021D7057" w14:textId="77777777" w:rsidR="00402677" w:rsidRDefault="00402677" w:rsidP="002F3DC4"/>
    <w:p w14:paraId="0D8960C2" w14:textId="3A203EFE" w:rsidR="002F3DC4" w:rsidRDefault="00FF64FB" w:rsidP="002F3DC4">
      <w:r>
        <w:t>Put your code here in Courier New, Font size: 10, Single spacing</w:t>
      </w:r>
      <w:r w:rsidR="002513E9">
        <w:t>.</w:t>
      </w:r>
    </w:p>
    <w:p w14:paraId="547AD66B" w14:textId="0780A7E8" w:rsidR="002F3DC4" w:rsidRDefault="002F3DC4" w:rsidP="002F3DC4"/>
    <w:sectPr w:rsidR="002F3DC4">
      <w:footerReference w:type="default" r:id="rId8"/>
      <w:pgSz w:w="12240" w:h="15840"/>
      <w:pgMar w:top="1440" w:right="1440" w:bottom="1440" w:left="144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0294A9" w14:textId="77777777" w:rsidR="000E06CB" w:rsidRDefault="000E06CB">
      <w:r>
        <w:separator/>
      </w:r>
    </w:p>
  </w:endnote>
  <w:endnote w:type="continuationSeparator" w:id="0">
    <w:p w14:paraId="16939780" w14:textId="77777777" w:rsidR="000E06CB" w:rsidRDefault="000E06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90279" w14:textId="77777777" w:rsidR="00AA1FBE" w:rsidRDefault="005061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43360">
      <w:rPr>
        <w:noProof/>
        <w:color w:val="000000"/>
      </w:rPr>
      <w:t>2</w:t>
    </w:r>
    <w:r>
      <w:rPr>
        <w:color w:val="000000"/>
      </w:rPr>
      <w:fldChar w:fldCharType="end"/>
    </w:r>
  </w:p>
  <w:p w14:paraId="4DE0C6E1" w14:textId="77777777" w:rsidR="00AA1FBE" w:rsidRDefault="00AA1FB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5F165" w14:textId="77777777" w:rsidR="000E06CB" w:rsidRDefault="000E06CB">
      <w:r>
        <w:separator/>
      </w:r>
    </w:p>
  </w:footnote>
  <w:footnote w:type="continuationSeparator" w:id="0">
    <w:p w14:paraId="712F3220" w14:textId="77777777" w:rsidR="000E06CB" w:rsidRDefault="000E06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6616B"/>
    <w:multiLevelType w:val="hybridMultilevel"/>
    <w:tmpl w:val="B3787ECE"/>
    <w:lvl w:ilvl="0" w:tplc="04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C6049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D82E0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075E5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CA6A88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8E03E3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D4038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73426C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8D331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B424A1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3987261">
    <w:abstractNumId w:val="4"/>
  </w:num>
  <w:num w:numId="2" w16cid:durableId="1909997533">
    <w:abstractNumId w:val="5"/>
  </w:num>
  <w:num w:numId="3" w16cid:durableId="1513302456">
    <w:abstractNumId w:val="8"/>
  </w:num>
  <w:num w:numId="4" w16cid:durableId="1021318362">
    <w:abstractNumId w:val="2"/>
  </w:num>
  <w:num w:numId="5" w16cid:durableId="2059013679">
    <w:abstractNumId w:val="6"/>
  </w:num>
  <w:num w:numId="6" w16cid:durableId="177276099">
    <w:abstractNumId w:val="7"/>
  </w:num>
  <w:num w:numId="7" w16cid:durableId="308632286">
    <w:abstractNumId w:val="1"/>
  </w:num>
  <w:num w:numId="8" w16cid:durableId="2055811893">
    <w:abstractNumId w:val="3"/>
  </w:num>
  <w:num w:numId="9" w16cid:durableId="1129591769">
    <w:abstractNumId w:val="0"/>
  </w:num>
  <w:num w:numId="10" w16cid:durableId="11748783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ewMDY1MLA0NzJV0lEKTi0uzszPAykwqwUA1Jk+fywAAAA="/>
  </w:docVars>
  <w:rsids>
    <w:rsidRoot w:val="00AA1FBE"/>
    <w:rsid w:val="00085195"/>
    <w:rsid w:val="000A3204"/>
    <w:rsid w:val="000B2885"/>
    <w:rsid w:val="000E06CB"/>
    <w:rsid w:val="00123F71"/>
    <w:rsid w:val="0013472F"/>
    <w:rsid w:val="001E0E25"/>
    <w:rsid w:val="0023314E"/>
    <w:rsid w:val="00243A1A"/>
    <w:rsid w:val="002513E9"/>
    <w:rsid w:val="002743DA"/>
    <w:rsid w:val="002B5746"/>
    <w:rsid w:val="002D29D1"/>
    <w:rsid w:val="002F3DC4"/>
    <w:rsid w:val="003209B8"/>
    <w:rsid w:val="00322607"/>
    <w:rsid w:val="00350D41"/>
    <w:rsid w:val="00402677"/>
    <w:rsid w:val="00420C90"/>
    <w:rsid w:val="00427BEA"/>
    <w:rsid w:val="005061BC"/>
    <w:rsid w:val="005679DE"/>
    <w:rsid w:val="005C7102"/>
    <w:rsid w:val="005E2716"/>
    <w:rsid w:val="006817C3"/>
    <w:rsid w:val="00743360"/>
    <w:rsid w:val="007C4216"/>
    <w:rsid w:val="009A56FD"/>
    <w:rsid w:val="00A56C8E"/>
    <w:rsid w:val="00A64F75"/>
    <w:rsid w:val="00AA1FBE"/>
    <w:rsid w:val="00AE3CB8"/>
    <w:rsid w:val="00AF2894"/>
    <w:rsid w:val="00B10D61"/>
    <w:rsid w:val="00B226DD"/>
    <w:rsid w:val="00B6434F"/>
    <w:rsid w:val="00B722A8"/>
    <w:rsid w:val="00BB18C1"/>
    <w:rsid w:val="00D00799"/>
    <w:rsid w:val="00D27FD5"/>
    <w:rsid w:val="00D9374A"/>
    <w:rsid w:val="00DF5AD0"/>
    <w:rsid w:val="00E04D2E"/>
    <w:rsid w:val="00EF39CD"/>
    <w:rsid w:val="00F742F1"/>
    <w:rsid w:val="00F804BE"/>
    <w:rsid w:val="00FD3B3D"/>
    <w:rsid w:val="00FF6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9E60"/>
  <w15:docId w15:val="{4177AF4D-42B3-4050-AEF2-2557031B3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1E84"/>
  </w:style>
  <w:style w:type="paragraph" w:styleId="Heading1">
    <w:name w:val="heading 1"/>
    <w:basedOn w:val="Normal"/>
    <w:next w:val="Normal"/>
    <w:link w:val="Heading1Char"/>
    <w:uiPriority w:val="9"/>
    <w:qFormat/>
    <w:rsid w:val="00711E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711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11E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11E8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2B57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94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wan Huq</dc:creator>
  <cp:lastModifiedBy>Md Al-Imran</cp:lastModifiedBy>
  <cp:revision>15</cp:revision>
  <dcterms:created xsi:type="dcterms:W3CDTF">2021-12-21T10:21:00Z</dcterms:created>
  <dcterms:modified xsi:type="dcterms:W3CDTF">2022-04-23T10:24:00Z</dcterms:modified>
</cp:coreProperties>
</file>